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335D" w:rsidRPr="002C4B68" w:rsidRDefault="002508C3" w:rsidP="002C4B68">
      <w:pPr>
        <w:pStyle w:val="NoSpacing"/>
        <w:rPr>
          <w:b/>
          <w:sz w:val="44"/>
          <w:szCs w:val="44"/>
        </w:rPr>
      </w:pPr>
      <w:bookmarkStart w:id="0" w:name="_GoBack"/>
      <w:bookmarkEnd w:id="0"/>
      <w:r>
        <w:rPr>
          <w:b/>
          <w:sz w:val="44"/>
          <w:szCs w:val="44"/>
        </w:rPr>
        <w:t>The World, And W</w:t>
      </w:r>
      <w:r w:rsidR="002C4B68">
        <w:rPr>
          <w:b/>
          <w:sz w:val="44"/>
          <w:szCs w:val="44"/>
        </w:rPr>
        <w:t>omen That Are True S</w:t>
      </w:r>
      <w:r w:rsidR="002C4B68" w:rsidRPr="002C4B68">
        <w:rPr>
          <w:b/>
          <w:sz w:val="44"/>
          <w:szCs w:val="44"/>
        </w:rPr>
        <w:t>ervants</w:t>
      </w:r>
    </w:p>
    <w:p w:rsidR="002C4B68" w:rsidRDefault="002C4B68" w:rsidP="002C4B68">
      <w:pPr>
        <w:pStyle w:val="NoSpacing"/>
      </w:pPr>
    </w:p>
    <w:p w:rsidR="003D735A" w:rsidRDefault="003D735A" w:rsidP="003D735A">
      <w:pPr>
        <w:pStyle w:val="NoSpacing"/>
      </w:pPr>
      <w:r>
        <w:t>NO teaching the bible publicly</w:t>
      </w:r>
      <w:r w:rsidR="008E1946">
        <w:t xml:space="preserve">, which includes </w:t>
      </w:r>
      <w:proofErr w:type="spellStart"/>
      <w:r w:rsidR="008E1946">
        <w:t>youtube</w:t>
      </w:r>
      <w:proofErr w:type="spellEnd"/>
      <w:r w:rsidR="008E1946">
        <w:t xml:space="preserve">, texting and </w:t>
      </w:r>
      <w:proofErr w:type="spellStart"/>
      <w:r w:rsidR="008E1946">
        <w:t>facebook</w:t>
      </w:r>
      <w:proofErr w:type="spellEnd"/>
      <w:r w:rsidR="002508C3">
        <w:t>, for single sisters or sister’s with men that feel they have the authority to override the commandments of the LORD</w:t>
      </w:r>
      <w:r>
        <w:t xml:space="preserve">. </w:t>
      </w:r>
      <w:r w:rsidR="008E1946">
        <w:t xml:space="preserve"> </w:t>
      </w:r>
      <w:r w:rsidR="002508C3">
        <w:t xml:space="preserve">Sisters, </w:t>
      </w:r>
      <w:r>
        <w:t>Sharing a scripture</w:t>
      </w:r>
      <w:r w:rsidR="008E1946">
        <w:t xml:space="preserve"> or Psalms</w:t>
      </w:r>
      <w:r>
        <w:t xml:space="preserve"> is one thing</w:t>
      </w:r>
      <w:r w:rsidR="002508C3">
        <w:t xml:space="preserve">.  However, </w:t>
      </w:r>
      <w:r>
        <w:t>expounding upon the scriptures public</w:t>
      </w:r>
      <w:r w:rsidR="008E1946">
        <w:t xml:space="preserve">ly, or on </w:t>
      </w:r>
      <w:proofErr w:type="spellStart"/>
      <w:r w:rsidR="008E1946">
        <w:t>facebook</w:t>
      </w:r>
      <w:proofErr w:type="spellEnd"/>
      <w:r w:rsidR="008E1946">
        <w:t xml:space="preserve"> and online, </w:t>
      </w:r>
      <w:r>
        <w:t>is ANOTHER THING.  If you have questions sisters, ask</w:t>
      </w:r>
      <w:r w:rsidR="002508C3">
        <w:t xml:space="preserve"> in meekness</w:t>
      </w:r>
      <w:r>
        <w:t xml:space="preserve">.  Don’t be arrogant, wise in your own conceit or think because you care for the LORD or want to help others that doing things your way is okay: </w:t>
      </w:r>
      <w:r w:rsidRPr="00867AD7">
        <w:rPr>
          <w:b/>
        </w:rPr>
        <w:t>Proverbs 14:12</w:t>
      </w:r>
      <w:r>
        <w:t>.  Females t</w:t>
      </w:r>
      <w:r w:rsidR="002508C3">
        <w:t xml:space="preserve">eaching as a teacher </w:t>
      </w:r>
      <w:r w:rsidR="008E1946">
        <w:t>or apostle</w:t>
      </w:r>
      <w:r w:rsidR="00867AD7">
        <w:t>,</w:t>
      </w:r>
      <w:r w:rsidR="008E1946">
        <w:t xml:space="preserve"> is A </w:t>
      </w:r>
      <w:r>
        <w:t>SIN</w:t>
      </w:r>
      <w:r w:rsidR="008E1946">
        <w:t>, period</w:t>
      </w:r>
      <w:r>
        <w:t xml:space="preserve">.  </w:t>
      </w:r>
      <w:r w:rsidR="008E1946">
        <w:t>A prophetess biblically was told a message by the LORD, and she was FIRST an obedien</w:t>
      </w:r>
      <w:r w:rsidR="002508C3">
        <w:t xml:space="preserve">t servant to be spoken to </w:t>
      </w:r>
      <w:r w:rsidR="008E1946">
        <w:t>by the LORD, then she brought the message as directed.  She did not set up a church,</w:t>
      </w:r>
      <w:r w:rsidR="0045404A">
        <w:t xml:space="preserve"> nor</w:t>
      </w:r>
      <w:r w:rsidR="008E1946">
        <w:t xml:space="preserve"> teach, NOR usurp authority over men or seek to instruct them.  </w:t>
      </w:r>
      <w:r>
        <w:t>Prophets, kings, priests, judges and teachers were male for a reason THROUGHOUT TIME</w:t>
      </w:r>
      <w:r w:rsidRPr="002508C3">
        <w:rPr>
          <w:b/>
        </w:rPr>
        <w:t xml:space="preserve">: Ezekiel 34:31, Revelations 21:2, </w:t>
      </w:r>
      <w:proofErr w:type="spellStart"/>
      <w:r w:rsidRPr="002508C3">
        <w:rPr>
          <w:b/>
        </w:rPr>
        <w:t>ITimothy</w:t>
      </w:r>
      <w:proofErr w:type="spellEnd"/>
      <w:r w:rsidRPr="002508C3">
        <w:rPr>
          <w:b/>
        </w:rPr>
        <w:t xml:space="preserve"> 2:11-15, </w:t>
      </w:r>
      <w:proofErr w:type="spellStart"/>
      <w:r w:rsidRPr="002508C3">
        <w:rPr>
          <w:b/>
        </w:rPr>
        <w:t>ICorinthians</w:t>
      </w:r>
      <w:proofErr w:type="spellEnd"/>
      <w:r w:rsidRPr="002508C3">
        <w:rPr>
          <w:b/>
        </w:rPr>
        <w:t xml:space="preserve"> 14:34-35</w:t>
      </w:r>
      <w:r w:rsidR="008E1946" w:rsidRPr="002508C3">
        <w:rPr>
          <w:b/>
        </w:rPr>
        <w:t>,</w:t>
      </w:r>
      <w:r w:rsidR="008E1946">
        <w:t xml:space="preserve"> etc.  Satan has this world and its foundation America, </w:t>
      </w:r>
      <w:r>
        <w:t>in chaos and confusion TO DESTROY souls</w:t>
      </w:r>
      <w:r w:rsidR="002508C3">
        <w:t>, and make allowances and places to “fit in” for sinners and evil doers</w:t>
      </w:r>
      <w:r>
        <w:t xml:space="preserve">.   Sharing this word of truth is NOT </w:t>
      </w:r>
      <w:r w:rsidR="008E1946">
        <w:t>anti-women, NOR</w:t>
      </w:r>
      <w:r>
        <w:t xml:space="preserve"> misogynistic.  There are men that hate or resent women</w:t>
      </w:r>
      <w:r w:rsidR="008E1946">
        <w:t>, and they will bear their sin. I as a</w:t>
      </w:r>
      <w:r>
        <w:t xml:space="preserve"> brother </w:t>
      </w:r>
      <w:r w:rsidR="008E1946">
        <w:t xml:space="preserve">by the grace upon me, </w:t>
      </w:r>
      <w:r>
        <w:t>am sharing truth blamelessly through the LORD and His word.</w:t>
      </w:r>
      <w:r w:rsidR="0045404A">
        <w:t xml:space="preserve">  Teach yourself first my sisters, then teach women and girls (Titus 2:1-5, Luke 22:32) that DESPERATELY need the word of truth and to learn, and at the same time please the LORD.</w:t>
      </w:r>
    </w:p>
    <w:p w:rsidR="003D735A" w:rsidRDefault="003D735A" w:rsidP="003D735A">
      <w:pPr>
        <w:pStyle w:val="NoSpacing"/>
      </w:pPr>
    </w:p>
    <w:p w:rsidR="003D735A" w:rsidRDefault="00611EB8" w:rsidP="003D735A">
      <w:pPr>
        <w:pStyle w:val="NoSpacing"/>
        <w:rPr>
          <w:b/>
        </w:rPr>
      </w:pPr>
      <w:r w:rsidRPr="00D1091F">
        <w:rPr>
          <w:b/>
        </w:rPr>
        <w:t xml:space="preserve">Genesis 3:16 Unto the woman he said, I will greatly multiply thy sorrow and thy conception; in sorrow thou shalt bring forth children; and thy desire </w:t>
      </w:r>
      <w:r w:rsidR="002508C3">
        <w:rPr>
          <w:b/>
        </w:rPr>
        <w:t>SHALL BE</w:t>
      </w:r>
      <w:r w:rsidRPr="00D1091F">
        <w:rPr>
          <w:b/>
        </w:rPr>
        <w:t xml:space="preserve"> to thy husband, and he </w:t>
      </w:r>
      <w:r w:rsidR="002508C3">
        <w:rPr>
          <w:b/>
        </w:rPr>
        <w:t>SHALL RULE OVER</w:t>
      </w:r>
      <w:r w:rsidRPr="00D1091F">
        <w:rPr>
          <w:b/>
        </w:rPr>
        <w:t xml:space="preserve"> thee.</w:t>
      </w:r>
    </w:p>
    <w:p w:rsidR="00882AB1" w:rsidRPr="00E01801" w:rsidRDefault="00882AB1" w:rsidP="003D735A">
      <w:pPr>
        <w:pStyle w:val="NoSpacing"/>
      </w:pPr>
      <w:r w:rsidRPr="00E01801">
        <w:t xml:space="preserve">(Women ruling in Israel </w:t>
      </w:r>
      <w:r w:rsidR="00E01801" w:rsidRPr="00E01801">
        <w:t xml:space="preserve">or among the righteous </w:t>
      </w:r>
      <w:r w:rsidRPr="00E01801">
        <w:t xml:space="preserve">was a sin that brought forth wickedness: </w:t>
      </w:r>
      <w:r w:rsidR="00E01801" w:rsidRPr="00E01801">
        <w:rPr>
          <w:b/>
        </w:rPr>
        <w:t xml:space="preserve">Genesis 3:16-17, </w:t>
      </w:r>
      <w:proofErr w:type="spellStart"/>
      <w:r w:rsidR="00E01801" w:rsidRPr="00E01801">
        <w:rPr>
          <w:b/>
        </w:rPr>
        <w:t>IIChronicles</w:t>
      </w:r>
      <w:proofErr w:type="spellEnd"/>
      <w:r w:rsidR="00E01801" w:rsidRPr="00E01801">
        <w:rPr>
          <w:b/>
        </w:rPr>
        <w:t xml:space="preserve"> 22:10-12, </w:t>
      </w:r>
      <w:proofErr w:type="spellStart"/>
      <w:r w:rsidR="00E01801" w:rsidRPr="00E01801">
        <w:rPr>
          <w:b/>
        </w:rPr>
        <w:t>IIChronicles</w:t>
      </w:r>
      <w:proofErr w:type="spellEnd"/>
      <w:r w:rsidR="00E01801" w:rsidRPr="00E01801">
        <w:rPr>
          <w:b/>
        </w:rPr>
        <w:t xml:space="preserve"> 23:10-15, </w:t>
      </w:r>
      <w:r w:rsidR="00E01801" w:rsidRPr="00E01801">
        <w:t>etc.)</w:t>
      </w:r>
    </w:p>
    <w:p w:rsidR="003D735A" w:rsidRDefault="003D735A" w:rsidP="002C4B68">
      <w:pPr>
        <w:pStyle w:val="NoSpacing"/>
      </w:pPr>
    </w:p>
    <w:p w:rsidR="00D1091F" w:rsidRPr="00D1091F" w:rsidRDefault="00D1091F" w:rsidP="00D1091F">
      <w:pPr>
        <w:pStyle w:val="NoSpacing"/>
        <w:rPr>
          <w:b/>
        </w:rPr>
      </w:pPr>
      <w:proofErr w:type="spellStart"/>
      <w:r w:rsidRPr="00D1091F">
        <w:rPr>
          <w:b/>
        </w:rPr>
        <w:t>ITimothy</w:t>
      </w:r>
      <w:proofErr w:type="spellEnd"/>
      <w:r w:rsidRPr="00D1091F">
        <w:rPr>
          <w:b/>
        </w:rPr>
        <w:t xml:space="preserve"> 2:11 Let the woman </w:t>
      </w:r>
      <w:r w:rsidR="002508C3">
        <w:rPr>
          <w:b/>
        </w:rPr>
        <w:t>LEARN IN SILENCE</w:t>
      </w:r>
      <w:r w:rsidRPr="00D1091F">
        <w:rPr>
          <w:b/>
        </w:rPr>
        <w:t xml:space="preserve"> with </w:t>
      </w:r>
      <w:r w:rsidR="002508C3">
        <w:rPr>
          <w:b/>
        </w:rPr>
        <w:t>ALL SUBJECTION</w:t>
      </w:r>
      <w:r w:rsidRPr="00D1091F">
        <w:rPr>
          <w:b/>
        </w:rPr>
        <w:t>.</w:t>
      </w:r>
    </w:p>
    <w:p w:rsidR="00D1091F" w:rsidRPr="00D1091F" w:rsidRDefault="00D1091F" w:rsidP="00D1091F">
      <w:pPr>
        <w:pStyle w:val="NoSpacing"/>
        <w:rPr>
          <w:b/>
        </w:rPr>
      </w:pPr>
      <w:r w:rsidRPr="00D1091F">
        <w:rPr>
          <w:b/>
        </w:rPr>
        <w:t xml:space="preserve">:12 But I </w:t>
      </w:r>
      <w:r w:rsidR="002508C3">
        <w:rPr>
          <w:b/>
        </w:rPr>
        <w:t>SUFFER NOT</w:t>
      </w:r>
      <w:r w:rsidRPr="00D1091F">
        <w:rPr>
          <w:b/>
        </w:rPr>
        <w:t xml:space="preserve"> a woman </w:t>
      </w:r>
      <w:r w:rsidR="002508C3">
        <w:rPr>
          <w:b/>
        </w:rPr>
        <w:t>TO TEACH</w:t>
      </w:r>
      <w:r w:rsidRPr="00D1091F">
        <w:rPr>
          <w:b/>
        </w:rPr>
        <w:t xml:space="preserve">, nor to usurp authority over the man, but to be </w:t>
      </w:r>
      <w:r w:rsidR="002508C3">
        <w:rPr>
          <w:b/>
        </w:rPr>
        <w:t>IN SILENCE</w:t>
      </w:r>
      <w:r w:rsidRPr="00D1091F">
        <w:rPr>
          <w:b/>
        </w:rPr>
        <w:t>.</w:t>
      </w:r>
    </w:p>
    <w:p w:rsidR="002C4B68" w:rsidRDefault="00D1091F" w:rsidP="00D1091F">
      <w:pPr>
        <w:pStyle w:val="NoSpacing"/>
        <w:rPr>
          <w:b/>
        </w:rPr>
      </w:pPr>
      <w:r w:rsidRPr="00D1091F">
        <w:rPr>
          <w:b/>
        </w:rPr>
        <w:t xml:space="preserve">:13 For Adam was </w:t>
      </w:r>
      <w:r w:rsidR="002508C3">
        <w:rPr>
          <w:b/>
        </w:rPr>
        <w:t>FIRST FORMED</w:t>
      </w:r>
      <w:r w:rsidRPr="00D1091F">
        <w:rPr>
          <w:b/>
        </w:rPr>
        <w:t>, then Eve.</w:t>
      </w:r>
    </w:p>
    <w:p w:rsidR="00C2611A" w:rsidRPr="00D1091F" w:rsidRDefault="002508C3" w:rsidP="00D1091F">
      <w:pPr>
        <w:pStyle w:val="NoSpacing"/>
        <w:rPr>
          <w:b/>
        </w:rPr>
      </w:pPr>
      <w:r>
        <w:t xml:space="preserve">(So </w:t>
      </w:r>
      <w:r w:rsidR="00C2611A" w:rsidRPr="00C2611A">
        <w:t xml:space="preserve">the law teaches us, </w:t>
      </w:r>
      <w:r>
        <w:t xml:space="preserve">and </w:t>
      </w:r>
      <w:r w:rsidR="00C2611A" w:rsidRPr="00C2611A">
        <w:t>the Lord through Paul gives us more understanding of what the law and the LORD was commanding us in</w:t>
      </w:r>
      <w:r w:rsidR="00C2611A">
        <w:rPr>
          <w:b/>
        </w:rPr>
        <w:t xml:space="preserve"> Genesis 3:16, </w:t>
      </w:r>
      <w:r w:rsidR="00C2611A" w:rsidRPr="00C2611A">
        <w:t>and why.</w:t>
      </w:r>
      <w:r>
        <w:t xml:space="preserve">  NOT because He hates women, but women</w:t>
      </w:r>
      <w:r w:rsidR="00C2611A">
        <w:t xml:space="preserve"> were created for a different role which does not include competing for authority or teaching, but learning.)</w:t>
      </w:r>
    </w:p>
    <w:p w:rsidR="002C4B68" w:rsidRDefault="002C4B68" w:rsidP="002C4B68">
      <w:pPr>
        <w:pStyle w:val="NoSpacing"/>
      </w:pPr>
    </w:p>
    <w:p w:rsidR="001205F8" w:rsidRPr="001205F8" w:rsidRDefault="001205F8" w:rsidP="001205F8">
      <w:pPr>
        <w:pStyle w:val="NoSpacing"/>
        <w:rPr>
          <w:b/>
        </w:rPr>
      </w:pPr>
      <w:r>
        <w:rPr>
          <w:b/>
        </w:rPr>
        <w:t>Ecclesiasticus 26:8</w:t>
      </w:r>
      <w:r w:rsidR="002C4B68" w:rsidRPr="001205F8">
        <w:rPr>
          <w:b/>
        </w:rPr>
        <w:t xml:space="preserve"> </w:t>
      </w:r>
      <w:r w:rsidRPr="001205F8">
        <w:rPr>
          <w:b/>
        </w:rPr>
        <w:t xml:space="preserve">A drunken woman and a gadder abroad </w:t>
      </w:r>
      <w:proofErr w:type="spellStart"/>
      <w:r w:rsidRPr="001205F8">
        <w:rPr>
          <w:b/>
        </w:rPr>
        <w:t>causeth</w:t>
      </w:r>
      <w:proofErr w:type="spellEnd"/>
      <w:r w:rsidRPr="001205F8">
        <w:rPr>
          <w:b/>
        </w:rPr>
        <w:t xml:space="preserve"> great anger, and she WILL NOT COVER her own shame. </w:t>
      </w:r>
    </w:p>
    <w:p w:rsidR="001205F8" w:rsidRDefault="001205F8" w:rsidP="001205F8">
      <w:pPr>
        <w:pStyle w:val="NoSpacing"/>
      </w:pPr>
      <w:r w:rsidRPr="001205F8">
        <w:rPr>
          <w:b/>
        </w:rPr>
        <w:t>(</w:t>
      </w:r>
      <w:proofErr w:type="spellStart"/>
      <w:r w:rsidRPr="001205F8">
        <w:rPr>
          <w:b/>
        </w:rPr>
        <w:t>ITimothy</w:t>
      </w:r>
      <w:proofErr w:type="spellEnd"/>
      <w:r w:rsidRPr="001205F8">
        <w:rPr>
          <w:b/>
        </w:rPr>
        <w:t xml:space="preserve"> 2:9-10</w:t>
      </w:r>
      <w:r>
        <w:t>.  An attention seeker, whether by her mouth, clothing or outlandish clothing.  A woman sleeping around or that is shameless will not conceal her evil when we have eyes to see.)</w:t>
      </w:r>
    </w:p>
    <w:p w:rsidR="001205F8" w:rsidRPr="001205F8" w:rsidRDefault="001205F8" w:rsidP="001205F8">
      <w:pPr>
        <w:pStyle w:val="NoSpacing"/>
        <w:rPr>
          <w:b/>
        </w:rPr>
      </w:pPr>
      <w:r w:rsidRPr="001205F8">
        <w:rPr>
          <w:b/>
        </w:rPr>
        <w:t xml:space="preserve">:9 The whoredom of a woman may be known in her haughty looks and eyelids. </w:t>
      </w:r>
    </w:p>
    <w:p w:rsidR="00611EB8" w:rsidRDefault="00611EB8" w:rsidP="001205F8">
      <w:pPr>
        <w:pStyle w:val="NoSpacing"/>
      </w:pPr>
      <w:r>
        <w:t>(</w:t>
      </w:r>
      <w:proofErr w:type="spellStart"/>
      <w:r w:rsidRPr="00E01801">
        <w:rPr>
          <w:b/>
        </w:rPr>
        <w:t>ITimothy</w:t>
      </w:r>
      <w:proofErr w:type="spellEnd"/>
      <w:r w:rsidRPr="00E01801">
        <w:rPr>
          <w:b/>
        </w:rPr>
        <w:t xml:space="preserve"> 5:11-15</w:t>
      </w:r>
      <w:r w:rsidR="00685959">
        <w:t>.  N</w:t>
      </w:r>
      <w:r w:rsidR="001205F8">
        <w:t xml:space="preserve">o self-control, gossiping, </w:t>
      </w:r>
      <w:r w:rsidR="00685959">
        <w:t xml:space="preserve">ALWAYS BORED, </w:t>
      </w:r>
      <w:r w:rsidR="001205F8">
        <w:t>behavior like a wild uncontrollable horse, no discretion.</w:t>
      </w:r>
      <w:r>
        <w:t>)</w:t>
      </w:r>
    </w:p>
    <w:p w:rsidR="004D38F9" w:rsidRDefault="004D38F9" w:rsidP="002C4B68">
      <w:pPr>
        <w:pStyle w:val="NoSpacing"/>
      </w:pPr>
    </w:p>
    <w:p w:rsidR="004D38F9" w:rsidRPr="000D2CB5" w:rsidRDefault="004D38F9" w:rsidP="002C4B68">
      <w:pPr>
        <w:pStyle w:val="NoSpacing"/>
        <w:rPr>
          <w:b/>
        </w:rPr>
      </w:pPr>
      <w:r w:rsidRPr="000D2CB5">
        <w:rPr>
          <w:b/>
        </w:rPr>
        <w:t>Isaiah 47:3</w:t>
      </w:r>
      <w:r w:rsidR="001205F8" w:rsidRPr="000D2CB5">
        <w:rPr>
          <w:b/>
        </w:rPr>
        <w:t xml:space="preserve"> Thy nakedness shall be uncovered, yea, thy shame shall be seen: I will take vengeance, and I will not meet thee as a man.</w:t>
      </w:r>
    </w:p>
    <w:p w:rsidR="004D38F9" w:rsidRDefault="004D38F9" w:rsidP="002C4B68">
      <w:pPr>
        <w:pStyle w:val="NoSpacing"/>
      </w:pPr>
      <w:r>
        <w:t>(</w:t>
      </w:r>
      <w:r w:rsidR="000D2CB5">
        <w:t>Many women’s shame is shown physically which expo</w:t>
      </w:r>
      <w:r w:rsidR="000C74E1">
        <w:t xml:space="preserve">ses </w:t>
      </w:r>
      <w:r w:rsidR="00685959">
        <w:t>their sinful life</w:t>
      </w:r>
      <w:r w:rsidR="000D2CB5">
        <w:t xml:space="preserve">. </w:t>
      </w:r>
      <w:r>
        <w:t xml:space="preserve">Realize </w:t>
      </w:r>
      <w:r w:rsidR="000D2CB5">
        <w:t xml:space="preserve">actual </w:t>
      </w:r>
      <w:r>
        <w:t>nakedness is a sacred thing,</w:t>
      </w:r>
      <w:r w:rsidR="00407D84">
        <w:t xml:space="preserve"> and a shame to allow anyone or everyone to see. </w:t>
      </w:r>
      <w:r w:rsidR="000D2CB5">
        <w:t xml:space="preserve"> </w:t>
      </w:r>
      <w:r w:rsidR="00407D84">
        <w:t>W</w:t>
      </w:r>
      <w:r>
        <w:t xml:space="preserve">hich many girls having been abused, raped or misused </w:t>
      </w:r>
      <w:r w:rsidR="000C74E1">
        <w:t xml:space="preserve">do </w:t>
      </w:r>
      <w:r w:rsidR="00685959">
        <w:t>not have a care for their body as they should.  While others are NOT</w:t>
      </w:r>
      <w:r w:rsidR="000D2CB5">
        <w:t xml:space="preserve"> brought up in the fear of the LORD and</w:t>
      </w:r>
      <w:r w:rsidR="00685959">
        <w:t xml:space="preserve"> follow</w:t>
      </w:r>
      <w:r w:rsidR="000D2CB5">
        <w:t xml:space="preserve"> the world and</w:t>
      </w:r>
      <w:r w:rsidR="00685959">
        <w:t xml:space="preserve"> what everyone else does,  not realizing</w:t>
      </w:r>
      <w:r>
        <w:t xml:space="preserve"> the </w:t>
      </w:r>
      <w:r w:rsidR="00407D84">
        <w:t>purity and sacred thing your bodies are.)</w:t>
      </w:r>
      <w:r w:rsidR="000D2CB5">
        <w:t xml:space="preserve"> </w:t>
      </w:r>
    </w:p>
    <w:p w:rsidR="00407D84" w:rsidRDefault="00407D84" w:rsidP="002C4B68">
      <w:pPr>
        <w:pStyle w:val="NoSpacing"/>
      </w:pPr>
    </w:p>
    <w:p w:rsidR="000D2CB5" w:rsidRPr="000D2CB5" w:rsidRDefault="000D2CB5" w:rsidP="000D2CB5">
      <w:pPr>
        <w:pStyle w:val="NoSpacing"/>
        <w:rPr>
          <w:b/>
        </w:rPr>
      </w:pPr>
      <w:r w:rsidRPr="000D2CB5">
        <w:rPr>
          <w:b/>
        </w:rPr>
        <w:t>Deuteronomy 22:28 If a man find a damsel that is a virgin, which is not betrothed, and lay hold on her, and lie with her, and they be found;</w:t>
      </w:r>
    </w:p>
    <w:p w:rsidR="00407D84" w:rsidRPr="000D2CB5" w:rsidRDefault="000D2CB5" w:rsidP="000D2CB5">
      <w:pPr>
        <w:pStyle w:val="NoSpacing"/>
        <w:rPr>
          <w:b/>
        </w:rPr>
      </w:pPr>
      <w:r w:rsidRPr="000D2CB5">
        <w:rPr>
          <w:b/>
        </w:rPr>
        <w:t xml:space="preserve">:29 Then the man that lay with her shall give unto the damsel's father fifty shekels of silver, and she shall be his wife; </w:t>
      </w:r>
      <w:r>
        <w:rPr>
          <w:b/>
        </w:rPr>
        <w:t>BECAUSE HE HATH HUMBLED HER</w:t>
      </w:r>
      <w:r w:rsidRPr="000D2CB5">
        <w:rPr>
          <w:b/>
        </w:rPr>
        <w:t xml:space="preserve">, he </w:t>
      </w:r>
      <w:r>
        <w:rPr>
          <w:b/>
        </w:rPr>
        <w:t>MAY NOT</w:t>
      </w:r>
      <w:r w:rsidRPr="000D2CB5">
        <w:rPr>
          <w:b/>
        </w:rPr>
        <w:t xml:space="preserve"> put her away all his days.</w:t>
      </w:r>
    </w:p>
    <w:p w:rsidR="00407D84" w:rsidRDefault="00407D84" w:rsidP="002C4B68">
      <w:pPr>
        <w:pStyle w:val="NoSpacing"/>
      </w:pPr>
      <w:r>
        <w:t>Someone seeing any o</w:t>
      </w:r>
      <w:r w:rsidR="000D2CB5">
        <w:t>f your nakedness (breasts, rear end</w:t>
      </w:r>
      <w:r>
        <w:t xml:space="preserve">, thighs, vagina, stomach, hips) is a greatly humbling </w:t>
      </w:r>
      <w:r w:rsidR="00685959">
        <w:t>thing</w:t>
      </w:r>
      <w:r w:rsidR="00E01801">
        <w:t>, your TREASURE and greatest secret</w:t>
      </w:r>
      <w:r>
        <w:t xml:space="preserve">.  </w:t>
      </w:r>
      <w:r w:rsidR="000D2CB5">
        <w:t>Because y</w:t>
      </w:r>
      <w:r>
        <w:t xml:space="preserve">ou have </w:t>
      </w:r>
      <w:r w:rsidR="00685959">
        <w:t>NO MORE</w:t>
      </w:r>
      <w:r>
        <w:t xml:space="preserve"> to give or show, but you are bare, and exposed.  NO MORE left to learn of you!  Biblically the man that sees your nudity and experiences making love to you MUST keep you his entire life</w:t>
      </w:r>
      <w:r w:rsidR="000D2CB5">
        <w:t xml:space="preserve">, EVEN </w:t>
      </w:r>
      <w:r w:rsidR="00E01801">
        <w:t>in ancient times,</w:t>
      </w:r>
      <w:r w:rsidR="000D2CB5">
        <w:t xml:space="preserve"> when divorces were permitted</w:t>
      </w:r>
      <w:r>
        <w:t xml:space="preserve">.  And because we live in a wicked </w:t>
      </w:r>
      <w:r w:rsidR="000D2CB5">
        <w:t xml:space="preserve">world, </w:t>
      </w:r>
      <w:r w:rsidR="00767D17">
        <w:t xml:space="preserve">carefully </w:t>
      </w:r>
      <w:r w:rsidR="000D2CB5">
        <w:t xml:space="preserve">choose </w:t>
      </w:r>
      <w:r w:rsidR="00767D17">
        <w:t xml:space="preserve">a </w:t>
      </w:r>
      <w:r>
        <w:t>man</w:t>
      </w:r>
      <w:r w:rsidR="00767D17">
        <w:t xml:space="preserve"> of understanding</w:t>
      </w:r>
      <w:r>
        <w:t xml:space="preserve"> to </w:t>
      </w:r>
      <w:r w:rsidR="006221A6">
        <w:t xml:space="preserve">choose </w:t>
      </w:r>
      <w:r>
        <w:t>carefully</w:t>
      </w:r>
      <w:r w:rsidR="006221A6">
        <w:t xml:space="preserve"> and love faithfully</w:t>
      </w:r>
      <w:r>
        <w:t xml:space="preserve">: </w:t>
      </w:r>
      <w:r w:rsidRPr="00767D17">
        <w:rPr>
          <w:b/>
        </w:rPr>
        <w:t xml:space="preserve">Ecclesiasticus 7:25-26, Matthew 19:3-11, </w:t>
      </w:r>
      <w:proofErr w:type="spellStart"/>
      <w:r w:rsidRPr="00767D17">
        <w:rPr>
          <w:b/>
        </w:rPr>
        <w:t>IJohn</w:t>
      </w:r>
      <w:proofErr w:type="spellEnd"/>
      <w:r w:rsidRPr="00767D17">
        <w:rPr>
          <w:b/>
        </w:rPr>
        <w:t xml:space="preserve"> 4:8, </w:t>
      </w:r>
      <w:r>
        <w:t>etc.</w:t>
      </w:r>
    </w:p>
    <w:p w:rsidR="00D2749E" w:rsidRDefault="00D2749E" w:rsidP="002C4B68">
      <w:pPr>
        <w:pStyle w:val="NoSpacing"/>
      </w:pPr>
    </w:p>
    <w:p w:rsidR="00E95358" w:rsidRPr="00E95358" w:rsidRDefault="00E95358" w:rsidP="00E95358">
      <w:pPr>
        <w:pStyle w:val="NoSpacing"/>
        <w:rPr>
          <w:b/>
        </w:rPr>
      </w:pPr>
      <w:r w:rsidRPr="00E95358">
        <w:rPr>
          <w:b/>
        </w:rPr>
        <w:t>Leviticus 18:8 The nakedness of thy father's wife shalt thou not uncover: it is thy father's nakedness.</w:t>
      </w:r>
    </w:p>
    <w:p w:rsidR="00E95358" w:rsidRPr="00E95358" w:rsidRDefault="00E95358" w:rsidP="00E95358">
      <w:pPr>
        <w:pStyle w:val="NoSpacing"/>
        <w:rPr>
          <w:b/>
        </w:rPr>
      </w:pPr>
      <w:r w:rsidRPr="00E95358">
        <w:rPr>
          <w:b/>
        </w:rPr>
        <w:t>:9 The nakedness of thy sister, the daughter of thy father, or daughter of thy mother, whether she be born at home, or born abroad, even their nakedness thou shalt not uncover.</w:t>
      </w:r>
    </w:p>
    <w:p w:rsidR="00D2749E" w:rsidRPr="00E95358" w:rsidRDefault="00E95358" w:rsidP="00E95358">
      <w:pPr>
        <w:pStyle w:val="NoSpacing"/>
        <w:rPr>
          <w:b/>
        </w:rPr>
      </w:pPr>
      <w:r w:rsidRPr="00E95358">
        <w:rPr>
          <w:b/>
        </w:rPr>
        <w:t>:10 The nakedness of thy son's daughter, or of thy daughter's daughter, even their nakedness thou shalt not uncover: for theirs is thine own nakedness.</w:t>
      </w:r>
    </w:p>
    <w:p w:rsidR="00E95358" w:rsidRPr="00E95358" w:rsidRDefault="00E95358" w:rsidP="00E95358">
      <w:pPr>
        <w:pStyle w:val="NoSpacing"/>
        <w:rPr>
          <w:b/>
        </w:rPr>
      </w:pPr>
      <w:r w:rsidRPr="00E95358">
        <w:rPr>
          <w:b/>
        </w:rPr>
        <w:t>:16 Thou shalt not uncover the nakedness of thy brother's wife: it is thy brother's nakedness.</w:t>
      </w:r>
    </w:p>
    <w:p w:rsidR="00D2749E" w:rsidRDefault="002B4E5F" w:rsidP="002C4B68">
      <w:pPr>
        <w:pStyle w:val="NoSpacing"/>
      </w:pPr>
      <w:r>
        <w:t>(We are not supposed to see a</w:t>
      </w:r>
      <w:r w:rsidR="00D2749E">
        <w:t xml:space="preserve"> female</w:t>
      </w:r>
      <w:r>
        <w:t>’</w:t>
      </w:r>
      <w:r w:rsidR="00D2749E">
        <w:t>s nakedness in our families</w:t>
      </w:r>
      <w:r>
        <w:t>,</w:t>
      </w:r>
      <w:r w:rsidR="002F0000">
        <w:t xml:space="preserve"> MEANING you women are not to present yourselves or wear clothing that shows your nakedness even when single or when “you have the body for it!”</w:t>
      </w:r>
      <w:r w:rsidR="00D2749E">
        <w:t xml:space="preserve"> </w:t>
      </w:r>
      <w:r w:rsidR="002F0000">
        <w:t xml:space="preserve">Men: cannot see family nakedness whether </w:t>
      </w:r>
      <w:r w:rsidR="00D2749E">
        <w:t xml:space="preserve">from spying on them nor approaching them </w:t>
      </w:r>
      <w:r w:rsidR="002F0000">
        <w:t xml:space="preserve">incestuously and </w:t>
      </w:r>
      <w:r w:rsidR="00D2749E">
        <w:t xml:space="preserve">in a sexual way.  Yet in this bizarre </w:t>
      </w:r>
      <w:r w:rsidR="00E95358">
        <w:t>world, nakedness</w:t>
      </w:r>
      <w:r w:rsidR="002F0000">
        <w:t xml:space="preserve"> is available and surrounding us!</w:t>
      </w:r>
      <w:r w:rsidR="00D2749E">
        <w:t xml:space="preserve">  </w:t>
      </w:r>
      <w:r w:rsidR="002151CA">
        <w:t xml:space="preserve">Stylish typical </w:t>
      </w:r>
      <w:r w:rsidR="00D2749E">
        <w:t>clothing alone causes women to be revealed or expose th</w:t>
      </w:r>
      <w:r w:rsidR="002151CA">
        <w:t xml:space="preserve">eir nudity by just sitting down, leaning forward </w:t>
      </w:r>
      <w:r w:rsidR="00D2749E">
        <w:t>or getting up!)</w:t>
      </w:r>
    </w:p>
    <w:p w:rsidR="00D2749E" w:rsidRDefault="00D2749E" w:rsidP="002C4B68">
      <w:pPr>
        <w:pStyle w:val="NoSpacing"/>
      </w:pPr>
      <w:r>
        <w:t xml:space="preserve">PARENTS and grandparents, FIRST you be an example of goodness and discretion, so that you may teach the young daughters </w:t>
      </w:r>
      <w:r w:rsidR="002F0000">
        <w:t xml:space="preserve">and </w:t>
      </w:r>
      <w:r w:rsidR="00E95358">
        <w:t xml:space="preserve">FEMALE </w:t>
      </w:r>
      <w:r w:rsidR="002F0000">
        <w:t xml:space="preserve">TODDLERS </w:t>
      </w:r>
      <w:r>
        <w:t>to be chaste</w:t>
      </w:r>
      <w:r w:rsidR="002F0000">
        <w:t xml:space="preserve">, </w:t>
      </w:r>
      <w:r w:rsidR="0014093D">
        <w:t>to dress modestly</w:t>
      </w:r>
      <w:r>
        <w:t xml:space="preserve"> and shamefaced.)</w:t>
      </w:r>
    </w:p>
    <w:p w:rsidR="002B4E5F" w:rsidRDefault="002B4E5F" w:rsidP="002C4B68">
      <w:pPr>
        <w:pStyle w:val="NoSpacing"/>
      </w:pPr>
    </w:p>
    <w:p w:rsidR="00035D3D" w:rsidRDefault="003F509C" w:rsidP="00035D3D">
      <w:pPr>
        <w:pStyle w:val="NoSpacing"/>
      </w:pPr>
      <w:r w:rsidRPr="003F509C">
        <w:rPr>
          <w:b/>
        </w:rPr>
        <w:t xml:space="preserve">Ecclesiasticus 42:12 Behold not every body's </w:t>
      </w:r>
      <w:proofErr w:type="gramStart"/>
      <w:r w:rsidRPr="003F509C">
        <w:rPr>
          <w:b/>
        </w:rPr>
        <w:t>beauty, and</w:t>
      </w:r>
      <w:proofErr w:type="gramEnd"/>
      <w:r w:rsidRPr="003F509C">
        <w:rPr>
          <w:b/>
        </w:rPr>
        <w:t xml:space="preserve"> sit not in the midst of women.</w:t>
      </w:r>
      <w:r w:rsidR="00035D3D">
        <w:br/>
        <w:t>(S</w:t>
      </w:r>
      <w:r w:rsidR="002B4E5F">
        <w:t xml:space="preserve">o </w:t>
      </w:r>
      <w:r>
        <w:t xml:space="preserve">for </w:t>
      </w:r>
      <w:r w:rsidR="002B4E5F">
        <w:t>beautiful women, men ha</w:t>
      </w:r>
      <w:r>
        <w:t>ve to be strong enough to NOT gaze uncontrollably and not lust for</w:t>
      </w:r>
      <w:r w:rsidR="00035D3D" w:rsidRPr="00035D3D">
        <w:t xml:space="preserve"> </w:t>
      </w:r>
      <w:r w:rsidR="00035D3D">
        <w:t>not lust for them (</w:t>
      </w:r>
      <w:proofErr w:type="spellStart"/>
      <w:r w:rsidR="00035D3D" w:rsidRPr="00035D3D">
        <w:rPr>
          <w:b/>
        </w:rPr>
        <w:t>ITimothy</w:t>
      </w:r>
      <w:proofErr w:type="spellEnd"/>
      <w:r w:rsidR="00035D3D" w:rsidRPr="00035D3D">
        <w:rPr>
          <w:b/>
        </w:rPr>
        <w:t xml:space="preserve"> 5:2</w:t>
      </w:r>
      <w:r w:rsidR="00035D3D">
        <w:t xml:space="preserve">).  And women, conform your dress </w:t>
      </w:r>
      <w:r w:rsidR="000F6A42">
        <w:t>and behavior to the LORD, NOT</w:t>
      </w:r>
      <w:r w:rsidR="00035D3D">
        <w:t xml:space="preserve"> this world and its sinful styles and ways to cause men that see you to lust and sin, in thoughts and deed with you, or another woman.)</w:t>
      </w:r>
    </w:p>
    <w:p w:rsidR="00035D3D" w:rsidRDefault="00035D3D" w:rsidP="00035D3D">
      <w:pPr>
        <w:pStyle w:val="NoSpacing"/>
      </w:pPr>
    </w:p>
    <w:p w:rsidR="003F509C" w:rsidRDefault="003F509C" w:rsidP="002C4B68">
      <w:pPr>
        <w:pStyle w:val="NoSpacing"/>
      </w:pPr>
    </w:p>
    <w:p w:rsidR="003F509C" w:rsidRDefault="003F509C" w:rsidP="002C4B68">
      <w:pPr>
        <w:pStyle w:val="NoSpacing"/>
      </w:pPr>
      <w:r>
        <w:t xml:space="preserve">Even in this HYPOCRITICAL world, even without yet knowing the bible, if you already have a man, why continue dressing in clothing that ATTRACTS OTHER MEN??  That’s who you are?  That’s </w:t>
      </w:r>
      <w:r w:rsidR="006221A6">
        <w:t>“</w:t>
      </w:r>
      <w:r>
        <w:t>girl power</w:t>
      </w:r>
      <w:r w:rsidR="006221A6">
        <w:t>”</w:t>
      </w:r>
      <w:r>
        <w:t xml:space="preserve"> or a man not controlling you??  Instead of being proud or</w:t>
      </w:r>
      <w:r w:rsidR="006221A6">
        <w:t xml:space="preserve"> angry at hearing truth and reroof of life: </w:t>
      </w:r>
      <w:r w:rsidR="006221A6" w:rsidRPr="006221A6">
        <w:rPr>
          <w:b/>
        </w:rPr>
        <w:t>Proverbs 15:10</w:t>
      </w:r>
      <w:r w:rsidR="006221A6">
        <w:t xml:space="preserve">, </w:t>
      </w:r>
      <w:r>
        <w:t>do not behave as a woman the LORD calls a harlot (slut):</w:t>
      </w:r>
    </w:p>
    <w:p w:rsidR="006221A6" w:rsidRDefault="006221A6" w:rsidP="002C4B68">
      <w:pPr>
        <w:pStyle w:val="NoSpacing"/>
        <w:rPr>
          <w:b/>
        </w:rPr>
      </w:pPr>
    </w:p>
    <w:p w:rsidR="003F509C" w:rsidRPr="003F509C" w:rsidRDefault="003F509C" w:rsidP="002C4B68">
      <w:pPr>
        <w:pStyle w:val="NoSpacing"/>
        <w:rPr>
          <w:b/>
        </w:rPr>
      </w:pPr>
      <w:r w:rsidRPr="003F509C">
        <w:rPr>
          <w:b/>
        </w:rPr>
        <w:t xml:space="preserve">Ecclesiasticus 9:3 Meet not with </w:t>
      </w:r>
      <w:proofErr w:type="gramStart"/>
      <w:r w:rsidRPr="003F509C">
        <w:rPr>
          <w:b/>
        </w:rPr>
        <w:t>an</w:t>
      </w:r>
      <w:proofErr w:type="gramEnd"/>
      <w:r w:rsidRPr="003F509C">
        <w:rPr>
          <w:b/>
        </w:rPr>
        <w:t xml:space="preserve"> harlot, lest thou fall into her snares.</w:t>
      </w:r>
    </w:p>
    <w:p w:rsidR="003F509C" w:rsidRDefault="003F509C" w:rsidP="002C4B68">
      <w:pPr>
        <w:pStyle w:val="NoSpacing"/>
      </w:pPr>
      <w:r>
        <w:t>(Her revealing clothes, words, and flattery will get you in trouble fellas, and describes MOST WOMEN in 2013)</w:t>
      </w:r>
    </w:p>
    <w:p w:rsidR="003F509C" w:rsidRPr="002508C3" w:rsidRDefault="003F509C" w:rsidP="002C4B68">
      <w:pPr>
        <w:pStyle w:val="NoSpacing"/>
        <w:rPr>
          <w:b/>
        </w:rPr>
      </w:pPr>
      <w:r w:rsidRPr="002508C3">
        <w:rPr>
          <w:b/>
        </w:rPr>
        <w:t>Ecclesiasticus 9:5 Gaze not on a maid, that thou fall not by those things that are precious in her.</w:t>
      </w:r>
    </w:p>
    <w:p w:rsidR="003F509C" w:rsidRDefault="003F509C" w:rsidP="002C4B68">
      <w:pPr>
        <w:pStyle w:val="NoSpacing"/>
      </w:pPr>
      <w:r>
        <w:t>(young women LEAVE NOTHING to the imagination in their clothing, so you can actually see their “goods”, so by staring you will desire them sexually, not lovingly.  OBVIOUSLY most girls and even older women still have not figured that out by the way they dress!)</w:t>
      </w:r>
    </w:p>
    <w:p w:rsidR="002C4B68" w:rsidRDefault="002C4B68" w:rsidP="002C4B68">
      <w:pPr>
        <w:pStyle w:val="NoSpacing"/>
      </w:pPr>
    </w:p>
    <w:p w:rsidR="00E95358" w:rsidRPr="00E95358" w:rsidRDefault="002C4B68" w:rsidP="002C4B68">
      <w:pPr>
        <w:pStyle w:val="NoSpacing"/>
        <w:rPr>
          <w:b/>
        </w:rPr>
      </w:pPr>
      <w:r w:rsidRPr="00E95358">
        <w:rPr>
          <w:b/>
        </w:rPr>
        <w:t xml:space="preserve">Proverbs 11:22 </w:t>
      </w:r>
      <w:r w:rsidR="00E95358" w:rsidRPr="00E95358">
        <w:rPr>
          <w:b/>
        </w:rPr>
        <w:t>As a jewel of gold in a swine's snout, so is a fair woman which is without discretion.</w:t>
      </w:r>
    </w:p>
    <w:p w:rsidR="002C4B68" w:rsidRDefault="002F692C" w:rsidP="002C4B68">
      <w:pPr>
        <w:pStyle w:val="NoSpacing"/>
      </w:pPr>
      <w:r>
        <w:lastRenderedPageBreak/>
        <w:t>(In this world today as</w:t>
      </w:r>
      <w:r w:rsidR="002C4B68">
        <w:t xml:space="preserve"> long as you’re cute, then that’s all that matters.  Many men and carnal people give attractive women preferential treatment.  But the judge is STILL the LORD!</w:t>
      </w:r>
      <w:r w:rsidR="003D735A">
        <w:t xml:space="preserve">  The bible incessantly illustrates the difference between righteous women and women of the world, their conversations, and discretion</w:t>
      </w:r>
      <w:r w:rsidR="00E95358">
        <w:t xml:space="preserve"> (LORD)</w:t>
      </w:r>
      <w:r w:rsidR="003D735A">
        <w:t xml:space="preserve"> versus indiscretion</w:t>
      </w:r>
      <w:r w:rsidR="00E95358">
        <w:t xml:space="preserve"> (WORLD/Satan)</w:t>
      </w:r>
      <w:r w:rsidR="003D735A">
        <w:t xml:space="preserve">, and the REQUIRED humility to change. </w:t>
      </w:r>
      <w:r w:rsidR="002C4B68">
        <w:t>)</w:t>
      </w:r>
    </w:p>
    <w:p w:rsidR="003D735A" w:rsidRPr="002F692C" w:rsidRDefault="00204CFF" w:rsidP="002C4B68">
      <w:pPr>
        <w:pStyle w:val="NoSpacing"/>
        <w:rPr>
          <w:b/>
        </w:rPr>
      </w:pPr>
      <w:r>
        <w:br/>
      </w:r>
      <w:r w:rsidRPr="002F692C">
        <w:rPr>
          <w:b/>
        </w:rPr>
        <w:t>Proverbs 31:</w:t>
      </w:r>
      <w:r w:rsidR="003D735A" w:rsidRPr="002F692C">
        <w:rPr>
          <w:b/>
        </w:rPr>
        <w:t>30</w:t>
      </w:r>
      <w:r w:rsidR="002F692C" w:rsidRPr="002F692C">
        <w:rPr>
          <w:b/>
        </w:rPr>
        <w:t xml:space="preserve"> </w:t>
      </w:r>
      <w:proofErr w:type="spellStart"/>
      <w:r w:rsidR="002F692C" w:rsidRPr="002F692C">
        <w:rPr>
          <w:b/>
        </w:rPr>
        <w:t>Favour</w:t>
      </w:r>
      <w:proofErr w:type="spellEnd"/>
      <w:r w:rsidR="002F692C" w:rsidRPr="002F692C">
        <w:rPr>
          <w:b/>
        </w:rPr>
        <w:t xml:space="preserve"> is deceitful, and beauty is vain: but a woman that </w:t>
      </w:r>
      <w:proofErr w:type="spellStart"/>
      <w:r w:rsidR="002F692C" w:rsidRPr="002F692C">
        <w:rPr>
          <w:b/>
        </w:rPr>
        <w:t>feareth</w:t>
      </w:r>
      <w:proofErr w:type="spellEnd"/>
      <w:r w:rsidR="002F692C" w:rsidRPr="002F692C">
        <w:rPr>
          <w:b/>
        </w:rPr>
        <w:t xml:space="preserve"> the LORD, she shall be praised.</w:t>
      </w:r>
    </w:p>
    <w:p w:rsidR="00DE3F03" w:rsidRDefault="00DE3F03" w:rsidP="002C4B68">
      <w:pPr>
        <w:pStyle w:val="NoSpacing"/>
      </w:pPr>
      <w:r>
        <w:t>(</w:t>
      </w:r>
      <w:r w:rsidR="003D735A">
        <w:t>S</w:t>
      </w:r>
      <w:r w:rsidR="00204CFF">
        <w:t xml:space="preserve">tay busy doing for your family and taking care of your home.  Work and care for your home and family.  </w:t>
      </w:r>
      <w:r w:rsidR="003D735A">
        <w:t>If you are young and single learn and begin to prepare yourself for being a wife, being patient, and dealing with trials wisely.</w:t>
      </w:r>
      <w:r>
        <w:t>)</w:t>
      </w:r>
    </w:p>
    <w:p w:rsidR="00204CFF" w:rsidRDefault="00204CFF" w:rsidP="002C4B68">
      <w:pPr>
        <w:pStyle w:val="NoSpacing"/>
      </w:pPr>
      <w:r>
        <w:t xml:space="preserve">Being idle is a trap that captures “BORED” women who always need to be busy with worldly things and breaking commandments, gossiping and other wickedness.  Learn to do well: </w:t>
      </w:r>
      <w:r w:rsidRPr="006221A6">
        <w:rPr>
          <w:b/>
        </w:rPr>
        <w:t xml:space="preserve">Isaiah 1:16-17, </w:t>
      </w:r>
      <w:r w:rsidR="00CF4BA8" w:rsidRPr="006221A6">
        <w:rPr>
          <w:b/>
        </w:rPr>
        <w:t>Proverbs 14:1</w:t>
      </w:r>
      <w:r w:rsidR="00CF4BA8">
        <w:t xml:space="preserve">.  </w:t>
      </w:r>
      <w:r>
        <w:t xml:space="preserve">Learn of your Lord who </w:t>
      </w:r>
      <w:r w:rsidR="003D735A">
        <w:t>will JUDGE you for NOT doing His</w:t>
      </w:r>
      <w:r>
        <w:t xml:space="preserve"> commandments: </w:t>
      </w:r>
      <w:r w:rsidRPr="006221A6">
        <w:rPr>
          <w:b/>
        </w:rPr>
        <w:t>Luke 6:46,</w:t>
      </w:r>
      <w:r w:rsidR="00DE3F03" w:rsidRPr="006221A6">
        <w:rPr>
          <w:b/>
        </w:rPr>
        <w:t xml:space="preserve"> John 8:31, </w:t>
      </w:r>
      <w:proofErr w:type="spellStart"/>
      <w:r w:rsidR="00DE3F03" w:rsidRPr="006221A6">
        <w:rPr>
          <w:b/>
        </w:rPr>
        <w:t>ITimothy</w:t>
      </w:r>
      <w:proofErr w:type="spellEnd"/>
      <w:r w:rsidR="00DE3F03" w:rsidRPr="006221A6">
        <w:rPr>
          <w:b/>
        </w:rPr>
        <w:t xml:space="preserve"> 5:11-15</w:t>
      </w:r>
      <w:r w:rsidR="00DE3F03">
        <w:t>,</w:t>
      </w:r>
      <w:r>
        <w:t xml:space="preserve"> instead of the ly</w:t>
      </w:r>
      <w:r w:rsidR="00DE3F03">
        <w:t>rics to a song or the reality TV</w:t>
      </w:r>
      <w:r>
        <w:t xml:space="preserve"> lineups</w:t>
      </w:r>
      <w:r w:rsidR="00CF4BA8">
        <w:t xml:space="preserve"> or religion’</w:t>
      </w:r>
      <w:r w:rsidR="00DE3F03">
        <w:t>s fals</w:t>
      </w:r>
      <w:r w:rsidR="00CF4BA8">
        <w:t>e versions of God and Christ</w:t>
      </w:r>
      <w:r>
        <w:t>.</w:t>
      </w:r>
    </w:p>
    <w:p w:rsidR="003D735A" w:rsidRDefault="003D735A" w:rsidP="002C4B68">
      <w:pPr>
        <w:pStyle w:val="NoSpacing"/>
      </w:pPr>
    </w:p>
    <w:p w:rsidR="003D735A" w:rsidRPr="002F692C" w:rsidRDefault="003D735A" w:rsidP="002C4B68">
      <w:pPr>
        <w:pStyle w:val="NoSpacing"/>
        <w:rPr>
          <w:b/>
        </w:rPr>
      </w:pPr>
      <w:r w:rsidRPr="002F692C">
        <w:rPr>
          <w:b/>
        </w:rPr>
        <w:t xml:space="preserve">Romans 12:2 </w:t>
      </w:r>
      <w:r w:rsidR="002F692C" w:rsidRPr="002F692C">
        <w:rPr>
          <w:b/>
        </w:rPr>
        <w:t>And be not conformed to this world: but be ye transformed by the renewing of your mind, that ye may prove what is that good, and acceptable, and perfect, will of God.</w:t>
      </w:r>
    </w:p>
    <w:p w:rsidR="003D735A" w:rsidRDefault="00CF4BA8" w:rsidP="002C4B68">
      <w:pPr>
        <w:pStyle w:val="NoSpacing"/>
      </w:pPr>
      <w:r>
        <w:t>(Many women are tied to the world, as a bikini top is tied tightly.  A woman CANNOT serve the LORD nor Messiah if she is following the world.  Whether following the world’s holidays, world’s styles and clothing, being focused on what the world promotes and says is good, rather than what the LORD commands and instructs.)</w:t>
      </w:r>
    </w:p>
    <w:p w:rsidR="00CF4BA8" w:rsidRDefault="00CF4BA8" w:rsidP="002C4B68">
      <w:pPr>
        <w:pStyle w:val="NoSpacing"/>
      </w:pPr>
    </w:p>
    <w:p w:rsidR="003D735A" w:rsidRPr="00503276" w:rsidRDefault="003D735A" w:rsidP="002C4B68">
      <w:pPr>
        <w:pStyle w:val="NoSpacing"/>
        <w:rPr>
          <w:b/>
        </w:rPr>
      </w:pPr>
      <w:r w:rsidRPr="00503276">
        <w:rPr>
          <w:b/>
        </w:rPr>
        <w:t>John 10:9</w:t>
      </w:r>
      <w:r w:rsidR="00503276" w:rsidRPr="00503276">
        <w:rPr>
          <w:b/>
        </w:rPr>
        <w:t xml:space="preserve"> I am the door: by me if any man enter in, he shall be saved, and shall go in and out, and find pasture.</w:t>
      </w:r>
    </w:p>
    <w:p w:rsidR="003D735A" w:rsidRDefault="002D7BAC" w:rsidP="002C4B68">
      <w:pPr>
        <w:pStyle w:val="NoSpacing"/>
      </w:pPr>
      <w:r>
        <w:t>(B</w:t>
      </w:r>
      <w:r w:rsidR="003D735A">
        <w:t>y having the LORD truly as your foundation, a woman will be able to function in the world and earn a living, care for her family, and also NOT return to the world and its contrary ways and deceitful sins.)</w:t>
      </w:r>
    </w:p>
    <w:p w:rsidR="004D6FE4" w:rsidRDefault="004D6FE4" w:rsidP="002C4B68">
      <w:pPr>
        <w:pStyle w:val="NoSpacing"/>
      </w:pPr>
    </w:p>
    <w:p w:rsidR="008E1946" w:rsidRDefault="004D6FE4" w:rsidP="002C4B68">
      <w:pPr>
        <w:pStyle w:val="NoSpacing"/>
      </w:pPr>
      <w:r>
        <w:t xml:space="preserve">Also note, </w:t>
      </w:r>
      <w:r w:rsidR="008E1946">
        <w:t>Nudity</w:t>
      </w:r>
      <w:r>
        <w:t>, whether breasts, buttocks</w:t>
      </w:r>
      <w:r w:rsidR="008E1946">
        <w:t xml:space="preserve"> or </w:t>
      </w:r>
      <w:r w:rsidR="00D0665E">
        <w:t>y</w:t>
      </w:r>
      <w:r>
        <w:t xml:space="preserve">our </w:t>
      </w:r>
      <w:r w:rsidR="008E1946">
        <w:t>most private part is something very sacred, and to be for your man’s eyes only.  By clothing styles and deceit, many girls and women feel “EMPOWERED” by wearing “sexy”</w:t>
      </w:r>
      <w:r>
        <w:t xml:space="preserve"> clothes, which are </w:t>
      </w:r>
      <w:r w:rsidR="008E1946">
        <w:t xml:space="preserve">shameless and sinful.  </w:t>
      </w:r>
      <w:r w:rsidR="00274231">
        <w:t xml:space="preserve">To illustrate how serious the LORD is about us being chaste and keeping our nudity concealed, </w:t>
      </w:r>
      <w:proofErr w:type="spellStart"/>
      <w:r w:rsidR="00274231">
        <w:t>lets</w:t>
      </w:r>
      <w:proofErr w:type="spellEnd"/>
      <w:r w:rsidR="00274231">
        <w:t xml:space="preserve"> review a law concerning nakedness that show us the sin of wearing revealing things like thong bikinis for the beach, beach swimwear for women, mini-skirts and thongs, see through clothing, etc.:</w:t>
      </w:r>
    </w:p>
    <w:p w:rsidR="00C46C29" w:rsidRPr="00C46C29" w:rsidRDefault="00C46C29" w:rsidP="00C46C29">
      <w:pPr>
        <w:pStyle w:val="NoSpacing"/>
        <w:rPr>
          <w:b/>
        </w:rPr>
      </w:pPr>
      <w:r w:rsidRPr="00C46C29">
        <w:rPr>
          <w:b/>
        </w:rPr>
        <w:t>Exodus 28:42 And thou shalt make them linen breeches to cover their nakedness; from the loins even unto the thighs they shall reach:</w:t>
      </w:r>
    </w:p>
    <w:p w:rsidR="00C46C29" w:rsidRDefault="00C46C29" w:rsidP="00C46C29">
      <w:pPr>
        <w:pStyle w:val="NoSpacing"/>
        <w:rPr>
          <w:b/>
        </w:rPr>
      </w:pPr>
      <w:r w:rsidRPr="00C46C29">
        <w:rPr>
          <w:b/>
        </w:rPr>
        <w:t xml:space="preserve">:43 And they shall be upon Aaron, and upon his sons, when they come in unto the tabernacle of the congregation, or when they come near unto the altar to minister in the holy place; that they bear not iniquity, and die: it shall be a statute </w:t>
      </w:r>
      <w:proofErr w:type="spellStart"/>
      <w:r w:rsidRPr="00C46C29">
        <w:rPr>
          <w:b/>
        </w:rPr>
        <w:t>for ever</w:t>
      </w:r>
      <w:proofErr w:type="spellEnd"/>
      <w:r w:rsidRPr="00C46C29">
        <w:rPr>
          <w:b/>
        </w:rPr>
        <w:t xml:space="preserve"> unto him and his seed after him.</w:t>
      </w:r>
    </w:p>
    <w:p w:rsidR="00C46C29" w:rsidRPr="00C46C29" w:rsidRDefault="00C46C29" w:rsidP="00C46C29">
      <w:pPr>
        <w:pStyle w:val="NoSpacing"/>
      </w:pPr>
      <w:r w:rsidRPr="00C46C29">
        <w:t>(</w:t>
      </w:r>
      <w:r w:rsidR="000C2D06">
        <w:t>GENESIS 9:23.  Whether Noah</w:t>
      </w:r>
      <w:r w:rsidR="00274231">
        <w:t xml:space="preserve"> nakedness covered by Shem and Japheth</w:t>
      </w:r>
      <w:r w:rsidR="000C2D06">
        <w:t>, or</w:t>
      </w:r>
      <w:r w:rsidRPr="00C46C29">
        <w:t xml:space="preserve"> the ancient priests, with their many garments, the LORD comman</w:t>
      </w:r>
      <w:r w:rsidR="00274231">
        <w:t>ded priests to hide their nudity thoroughly</w:t>
      </w:r>
      <w:r w:rsidRPr="00C46C29">
        <w:t xml:space="preserve"> TO PREVENT any scenario that could cause people to see their nakedness, or them to be uncovered</w:t>
      </w:r>
      <w:r w:rsidR="000C2D06">
        <w:t>.  It was not a “SPEEDO”</w:t>
      </w:r>
      <w:r w:rsidR="00274231">
        <w:t xml:space="preserve"> but long breeches (pant-like undergarment)</w:t>
      </w:r>
      <w:r w:rsidRPr="00C46C29">
        <w:t>.</w:t>
      </w:r>
      <w:r w:rsidR="004D6FE4">
        <w:t xml:space="preserve">  Women also, if men were not to show their nudity, women with more to show CANNOT expose their bodies</w:t>
      </w:r>
      <w:r w:rsidR="00274231">
        <w:t>, even if America and the world say it is okay</w:t>
      </w:r>
      <w:r w:rsidR="004D6FE4">
        <w:t>.</w:t>
      </w:r>
      <w:r w:rsidRPr="00C46C29">
        <w:t>)</w:t>
      </w:r>
    </w:p>
    <w:p w:rsidR="008E1946" w:rsidRDefault="008E1946" w:rsidP="002C4B68">
      <w:pPr>
        <w:pStyle w:val="NoSpacing"/>
      </w:pPr>
    </w:p>
    <w:p w:rsidR="003D735A" w:rsidRDefault="003D735A" w:rsidP="002C4B68">
      <w:pPr>
        <w:pStyle w:val="NoSpacing"/>
      </w:pPr>
      <w:r>
        <w:t>Understand</w:t>
      </w:r>
      <w:r w:rsidR="004D6FE4">
        <w:t xml:space="preserve"> sisters, girls and ladies</w:t>
      </w:r>
      <w:r>
        <w:t xml:space="preserve">, whether it is a husband, a good job, </w:t>
      </w:r>
      <w:r w:rsidR="009039D5">
        <w:t>looking beautiful, being happy, etc., the world is Satanic and perfectly contradicts the LORD and His word</w:t>
      </w:r>
      <w:r w:rsidR="004D6FE4">
        <w:t>.  Ye</w:t>
      </w:r>
      <w:r w:rsidR="000C2D06">
        <w:t xml:space="preserve">t has many behaviors and </w:t>
      </w:r>
      <w:r w:rsidR="000C2D06">
        <w:lastRenderedPageBreak/>
        <w:t xml:space="preserve">rules in place that everyone follows or is influenced by.  The world </w:t>
      </w:r>
      <w:r w:rsidR="004D6FE4">
        <w:t>WILL pass</w:t>
      </w:r>
      <w:r w:rsidR="000C2D06">
        <w:t xml:space="preserve"> away, but</w:t>
      </w:r>
      <w:r w:rsidR="009039D5">
        <w:t xml:space="preserve"> deceives women who </w:t>
      </w:r>
      <w:r w:rsidR="004D6FE4">
        <w:t>follow their own feelings or this</w:t>
      </w:r>
      <w:r w:rsidR="009039D5">
        <w:t xml:space="preserve"> world’s ways.  By truly repent</w:t>
      </w:r>
      <w:r w:rsidR="000C2D06">
        <w:t>ing and following the LORD, a woma</w:t>
      </w:r>
      <w:r w:rsidR="009039D5">
        <w:t>n will prosper and receive blessings of the LORD that will not fade nor bring</w:t>
      </w:r>
      <w:r w:rsidR="000C2D06">
        <w:t xml:space="preserve"> her</w:t>
      </w:r>
      <w:r w:rsidR="009039D5">
        <w:t xml:space="preserve"> painful </w:t>
      </w:r>
      <w:r w:rsidR="000C2D06">
        <w:t xml:space="preserve">or deadly </w:t>
      </w:r>
      <w:r w:rsidR="009039D5">
        <w:t>lessons!</w:t>
      </w:r>
      <w:r w:rsidR="00267936">
        <w:t xml:space="preserve">  Focus on humbly learning what’s required of you, so that you may please your Maker, become wise, and also ease your burdens.</w:t>
      </w:r>
    </w:p>
    <w:p w:rsidR="00204CFF" w:rsidRDefault="00204CFF" w:rsidP="002C4B68">
      <w:pPr>
        <w:pStyle w:val="NoSpacing"/>
      </w:pPr>
    </w:p>
    <w:p w:rsidR="00267936" w:rsidRDefault="00267936" w:rsidP="002C4B68">
      <w:pPr>
        <w:pStyle w:val="NoSpacing"/>
      </w:pPr>
      <w:r>
        <w:t>All glory and praises to our eternal Almighty Heavenly Father, and our Master, Savior and Lord Christ.</w:t>
      </w:r>
    </w:p>
    <w:p w:rsidR="00267936" w:rsidRDefault="00267936" w:rsidP="002C4B68">
      <w:pPr>
        <w:pStyle w:val="NoSpacing"/>
      </w:pPr>
    </w:p>
    <w:p w:rsidR="00267936" w:rsidRDefault="00267936" w:rsidP="002C4B68">
      <w:pPr>
        <w:pStyle w:val="NoSpacing"/>
      </w:pPr>
      <w:r>
        <w:t xml:space="preserve">1611 king </w:t>
      </w:r>
      <w:proofErr w:type="spellStart"/>
      <w:r>
        <w:t>james</w:t>
      </w:r>
      <w:proofErr w:type="spellEnd"/>
      <w:r>
        <w:t xml:space="preserve"> version bible.</w:t>
      </w:r>
    </w:p>
    <w:p w:rsidR="00204CFF" w:rsidRDefault="00204CFF" w:rsidP="002C4B68">
      <w:pPr>
        <w:pStyle w:val="NoSpacing"/>
      </w:pPr>
    </w:p>
    <w:sectPr w:rsidR="00204C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AytjQxsTSxsLRU0lEKTi0uzszPAykwrAUAKzlRrywAAAA="/>
  </w:docVars>
  <w:rsids>
    <w:rsidRoot w:val="002C4B68"/>
    <w:rsid w:val="00035D3D"/>
    <w:rsid w:val="00060FC1"/>
    <w:rsid w:val="000C2D06"/>
    <w:rsid w:val="000C74E1"/>
    <w:rsid w:val="000D2CB5"/>
    <w:rsid w:val="000F6A42"/>
    <w:rsid w:val="001205F8"/>
    <w:rsid w:val="0014093D"/>
    <w:rsid w:val="001458A0"/>
    <w:rsid w:val="00204CFF"/>
    <w:rsid w:val="002151CA"/>
    <w:rsid w:val="002508C3"/>
    <w:rsid w:val="00267936"/>
    <w:rsid w:val="00274231"/>
    <w:rsid w:val="002B4E5F"/>
    <w:rsid w:val="002C4B68"/>
    <w:rsid w:val="002D7BAC"/>
    <w:rsid w:val="002F0000"/>
    <w:rsid w:val="002F692C"/>
    <w:rsid w:val="003D735A"/>
    <w:rsid w:val="003F509C"/>
    <w:rsid w:val="00407D84"/>
    <w:rsid w:val="0045404A"/>
    <w:rsid w:val="004D38F9"/>
    <w:rsid w:val="004D6FE4"/>
    <w:rsid w:val="00503276"/>
    <w:rsid w:val="00611EB8"/>
    <w:rsid w:val="006221A6"/>
    <w:rsid w:val="00685959"/>
    <w:rsid w:val="00767D17"/>
    <w:rsid w:val="00867AD7"/>
    <w:rsid w:val="00882AB1"/>
    <w:rsid w:val="008E1946"/>
    <w:rsid w:val="009039D5"/>
    <w:rsid w:val="00930ACA"/>
    <w:rsid w:val="00C2611A"/>
    <w:rsid w:val="00C42927"/>
    <w:rsid w:val="00C46C29"/>
    <w:rsid w:val="00CF4BA8"/>
    <w:rsid w:val="00D0665E"/>
    <w:rsid w:val="00D1091F"/>
    <w:rsid w:val="00D2749E"/>
    <w:rsid w:val="00DE3F03"/>
    <w:rsid w:val="00E01801"/>
    <w:rsid w:val="00E758A7"/>
    <w:rsid w:val="00E95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C4B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78502">
      <w:bodyDiv w:val="1"/>
      <w:marLeft w:val="0"/>
      <w:marRight w:val="0"/>
      <w:marTop w:val="0"/>
      <w:marBottom w:val="0"/>
      <w:divBdr>
        <w:top w:val="none" w:sz="0" w:space="0" w:color="auto"/>
        <w:left w:val="none" w:sz="0" w:space="0" w:color="auto"/>
        <w:bottom w:val="none" w:sz="0" w:space="0" w:color="auto"/>
        <w:right w:val="none" w:sz="0" w:space="0" w:color="auto"/>
      </w:divBdr>
    </w:div>
    <w:div w:id="1093014441">
      <w:bodyDiv w:val="1"/>
      <w:marLeft w:val="0"/>
      <w:marRight w:val="0"/>
      <w:marTop w:val="0"/>
      <w:marBottom w:val="0"/>
      <w:divBdr>
        <w:top w:val="none" w:sz="0" w:space="0" w:color="auto"/>
        <w:left w:val="none" w:sz="0" w:space="0" w:color="auto"/>
        <w:bottom w:val="none" w:sz="0" w:space="0" w:color="auto"/>
        <w:right w:val="none" w:sz="0" w:space="0" w:color="auto"/>
      </w:divBdr>
    </w:div>
    <w:div w:id="1097796316">
      <w:bodyDiv w:val="1"/>
      <w:marLeft w:val="0"/>
      <w:marRight w:val="0"/>
      <w:marTop w:val="0"/>
      <w:marBottom w:val="0"/>
      <w:divBdr>
        <w:top w:val="none" w:sz="0" w:space="0" w:color="auto"/>
        <w:left w:val="none" w:sz="0" w:space="0" w:color="auto"/>
        <w:bottom w:val="none" w:sz="0" w:space="0" w:color="auto"/>
        <w:right w:val="none" w:sz="0" w:space="0" w:color="auto"/>
      </w:divBdr>
    </w:div>
    <w:div w:id="1195777004">
      <w:bodyDiv w:val="1"/>
      <w:marLeft w:val="0"/>
      <w:marRight w:val="0"/>
      <w:marTop w:val="0"/>
      <w:marBottom w:val="0"/>
      <w:divBdr>
        <w:top w:val="none" w:sz="0" w:space="0" w:color="auto"/>
        <w:left w:val="none" w:sz="0" w:space="0" w:color="auto"/>
        <w:bottom w:val="none" w:sz="0" w:space="0" w:color="auto"/>
        <w:right w:val="none" w:sz="0" w:space="0" w:color="auto"/>
      </w:divBdr>
    </w:div>
    <w:div w:id="1248493088">
      <w:bodyDiv w:val="1"/>
      <w:marLeft w:val="0"/>
      <w:marRight w:val="0"/>
      <w:marTop w:val="0"/>
      <w:marBottom w:val="0"/>
      <w:divBdr>
        <w:top w:val="none" w:sz="0" w:space="0" w:color="auto"/>
        <w:left w:val="none" w:sz="0" w:space="0" w:color="auto"/>
        <w:bottom w:val="none" w:sz="0" w:space="0" w:color="auto"/>
        <w:right w:val="none" w:sz="0" w:space="0" w:color="auto"/>
      </w:divBdr>
    </w:div>
    <w:div w:id="1484618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713</Words>
  <Characters>976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1:30:00Z</dcterms:created>
  <dcterms:modified xsi:type="dcterms:W3CDTF">2018-08-15T01:30:00Z</dcterms:modified>
</cp:coreProperties>
</file>